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969696">
    <v:background id="_x0000_s2049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23F39DA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761F7A0B" w14:textId="3DF15D9B" w:rsidR="00696B05" w:rsidRPr="00696B05" w:rsidRDefault="00B268F3" w:rsidP="00696B05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>
        <w:rPr>
          <w:rFonts w:ascii="Futura-Bold" w:hAnsi="Futura-Bold"/>
          <w:b/>
          <w:color w:val="08286C"/>
          <w:sz w:val="36"/>
          <w:szCs w:val="36"/>
          <w:lang w:val="en-US"/>
        </w:rPr>
        <w:t>PROF. DR. MURAT ATALI</w:t>
      </w:r>
      <w:r w:rsidR="00696B05" w:rsidRPr="00696B05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</w:t>
      </w:r>
      <w:r>
        <w:rPr>
          <w:rFonts w:ascii="Futura-Bold" w:hAnsi="Futura-Bold"/>
          <w:b/>
          <w:color w:val="08286C"/>
          <w:sz w:val="36"/>
          <w:szCs w:val="36"/>
          <w:lang w:val="en-US"/>
        </w:rPr>
        <w:t>TÜR</w:t>
      </w:r>
      <w:r w:rsidR="00696B05" w:rsidRPr="00696B05">
        <w:rPr>
          <w:rFonts w:ascii="Futura-Bold" w:hAnsi="Futura-Bold"/>
          <w:b/>
          <w:color w:val="08286C"/>
          <w:sz w:val="36"/>
          <w:szCs w:val="36"/>
          <w:lang w:val="en-US"/>
        </w:rPr>
        <w:t>)</w:t>
      </w:r>
    </w:p>
    <w:p w14:paraId="3D98971C" w14:textId="2A00DC70" w:rsidR="0041220D" w:rsidRPr="007C3A82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en-US"/>
        </w:rPr>
      </w:pPr>
    </w:p>
    <w:p w14:paraId="5A9932E1" w14:textId="77777777" w:rsidR="00177410" w:rsidRPr="00B268F3" w:rsidRDefault="00177410" w:rsidP="00177410">
      <w:pPr>
        <w:widowControl/>
        <w:suppressAutoHyphens w:val="0"/>
        <w:spacing w:before="40" w:after="40" w:line="276" w:lineRule="auto"/>
        <w:jc w:val="left"/>
        <w:rPr>
          <w:rFonts w:ascii="Futura Medium" w:eastAsia="Calibri" w:hAnsi="Futura Medium" w:cs="Futura Medium"/>
          <w:color w:val="08286C"/>
          <w:kern w:val="0"/>
          <w:sz w:val="22"/>
          <w:lang w:val="en-US" w:eastAsia="en-US"/>
        </w:rPr>
      </w:pPr>
    </w:p>
    <w:p w14:paraId="58BCAD6C" w14:textId="77777777" w:rsidR="00696B05" w:rsidRPr="00705159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Education:</w:t>
      </w:r>
    </w:p>
    <w:p w14:paraId="5955FDF2" w14:textId="5C3415DC" w:rsidR="00696B05" w:rsidRPr="00705159" w:rsidRDefault="004D6D28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1990</w:t>
      </w:r>
      <w:r w:rsidR="00696B05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: 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Ankara University Faculty of Law (bachelor’s degree)</w:t>
      </w:r>
    </w:p>
    <w:p w14:paraId="52FC1477" w14:textId="2BE4226D" w:rsidR="00696B05" w:rsidRPr="00705159" w:rsidRDefault="004D6D28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1993</w:t>
      </w:r>
      <w:r w:rsidR="00696B05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: 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Selçuk University Institute of Social Sciences (</w:t>
      </w:r>
      <w:r w:rsidR="00696B05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Master’s 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degree)</w:t>
      </w:r>
    </w:p>
    <w:p w14:paraId="2BA9F41F" w14:textId="29D1CC74" w:rsidR="00696B05" w:rsidRPr="00705159" w:rsidRDefault="00696B05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</w:t>
      </w:r>
      <w:r w:rsidR="004D6D28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01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: </w:t>
      </w:r>
      <w:r w:rsidR="004D6D28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Regensburg (Germany) University Faculty of Law (PhD)</w:t>
      </w:r>
    </w:p>
    <w:p w14:paraId="36CF670F" w14:textId="77777777" w:rsidR="00705159" w:rsidRPr="00705159" w:rsidRDefault="00705159" w:rsidP="00705159">
      <w:pPr>
        <w:widowControl/>
        <w:suppressAutoHyphens w:val="0"/>
        <w:spacing w:before="40" w:after="40" w:line="276" w:lineRule="auto"/>
        <w:ind w:left="720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</w:p>
    <w:p w14:paraId="53007A7A" w14:textId="1ADFCE5B" w:rsidR="00696B05" w:rsidRPr="00705159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Work Experience</w:t>
      </w:r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 and Sport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:</w:t>
      </w:r>
    </w:p>
    <w:p w14:paraId="35C6FDDC" w14:textId="55F18703" w:rsidR="00FA24F3" w:rsidRPr="00705159" w:rsidRDefault="00FA24F3" w:rsidP="00705159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08</w:t>
      </w:r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-2015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: </w:t>
      </w:r>
      <w:proofErr w:type="spellStart"/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Bilkent</w:t>
      </w:r>
      <w:proofErr w:type="spellEnd"/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 </w:t>
      </w:r>
      <w:proofErr w:type="spellStart"/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Universty</w:t>
      </w:r>
      <w:proofErr w:type="spellEnd"/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, Associate Professor</w:t>
      </w:r>
    </w:p>
    <w:p w14:paraId="2E05B165" w14:textId="7D22DF37" w:rsidR="00FA24F3" w:rsidRPr="00705159" w:rsidRDefault="00FA24F3" w:rsidP="00705159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15</w:t>
      </w:r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-2017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: Turkish-German University, Vice Rector</w:t>
      </w:r>
    </w:p>
    <w:p w14:paraId="63614EC9" w14:textId="2EF86077" w:rsidR="00FA24F3" w:rsidRPr="00705159" w:rsidRDefault="00FA24F3" w:rsidP="00705159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17</w:t>
      </w:r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- 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: Istanbul University, Faculty of Law, Full Professor (Civil Procedure and Bankruptcy Law)</w:t>
      </w:r>
    </w:p>
    <w:p w14:paraId="54676DCA" w14:textId="6799B4E2" w:rsidR="00696B05" w:rsidRPr="00705159" w:rsidRDefault="00FA24F3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07-2015: Board</w:t>
      </w:r>
      <w:r w:rsidR="00125DA0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 Member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 of the Turkish Fencing Federation</w:t>
      </w:r>
    </w:p>
    <w:p w14:paraId="0ACB31DF" w14:textId="60621CBD" w:rsidR="00125DA0" w:rsidRPr="00705159" w:rsidRDefault="00125DA0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2015-2021: Member </w:t>
      </w:r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of the General Assembly of Istanbul Arbitration </w:t>
      </w:r>
      <w:proofErr w:type="spellStart"/>
      <w:r w:rsidR="00B268F3"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Center</w:t>
      </w:r>
      <w:proofErr w:type="spellEnd"/>
    </w:p>
    <w:p w14:paraId="1EEBC590" w14:textId="56A2E8E2" w:rsidR="00696B05" w:rsidRPr="00705159" w:rsidRDefault="00125DA0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15-2024: President of the Turkish Fencing Federation</w:t>
      </w:r>
    </w:p>
    <w:p w14:paraId="5606DD5C" w14:textId="2873AACC" w:rsidR="00696B05" w:rsidRPr="00705159" w:rsidRDefault="00125DA0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21-2024: Member of the Legal Commission, (FIE)</w:t>
      </w:r>
    </w:p>
    <w:p w14:paraId="6066E72A" w14:textId="3A6976D7" w:rsidR="00696B05" w:rsidRPr="00705159" w:rsidRDefault="00125DA0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2021-2024: Member of the Legal Commission, (EFC)</w:t>
      </w:r>
    </w:p>
    <w:p w14:paraId="2D63A59C" w14:textId="22B0C6CB" w:rsidR="00705159" w:rsidRPr="00705159" w:rsidRDefault="00705159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</w:pP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 xml:space="preserve">2024 – : FIE Executive Committee member - </w:t>
      </w:r>
      <w:r w:rsidRPr="00705159">
        <w:rPr>
          <w:rFonts w:ascii="Futura Std Book" w:eastAsia="Calibri" w:hAnsi="Futura Std Book" w:cs="Futura Medium"/>
          <w:b/>
          <w:bCs/>
          <w:color w:val="08286C"/>
          <w:kern w:val="0"/>
          <w:sz w:val="22"/>
          <w:lang w:val="en-US" w:eastAsia="en-US"/>
        </w:rPr>
        <w:t>Representative of the Executive Committee in the Legal Commission</w:t>
      </w:r>
    </w:p>
    <w:sectPr w:rsidR="00705159" w:rsidRPr="007051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F6D82" w14:textId="77777777" w:rsidR="005E0835" w:rsidRDefault="005E0835" w:rsidP="00CF48AA">
      <w:r>
        <w:separator/>
      </w:r>
    </w:p>
  </w:endnote>
  <w:endnote w:type="continuationSeparator" w:id="0">
    <w:p w14:paraId="262841A2" w14:textId="77777777" w:rsidR="005E0835" w:rsidRDefault="005E0835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altName w:val="Century Gothic"/>
    <w:charset w:val="00"/>
    <w:family w:val="swiss"/>
    <w:pitch w:val="variable"/>
    <w:sig w:usb0="A00002AF" w:usb1="5000214A" w:usb2="00000000" w:usb3="00000000" w:csb0="0000009F" w:csb1="00000000"/>
  </w:font>
  <w:font w:name="Futura Medium">
    <w:altName w:val="Arial"/>
    <w:charset w:val="B1"/>
    <w:family w:val="swiss"/>
    <w:pitch w:val="variable"/>
    <w:sig w:usb0="80000867" w:usb1="00000000" w:usb2="00000000" w:usb3="00000000" w:csb0="000001FB" w:csb1="00000000"/>
  </w:font>
  <w:font w:name="Futura Std Book">
    <w:altName w:val="Century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B1404" w14:textId="77777777" w:rsidR="00A91F52" w:rsidRDefault="00A91F5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2FCFC" w14:textId="77777777" w:rsidR="00A91F52" w:rsidRDefault="00A91F5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245F9" w14:textId="77777777" w:rsidR="00A91F52" w:rsidRDefault="00A91F5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47CC53" w14:textId="77777777" w:rsidR="005E0835" w:rsidRDefault="005E0835" w:rsidP="00CF48AA">
      <w:r>
        <w:separator/>
      </w:r>
    </w:p>
  </w:footnote>
  <w:footnote w:type="continuationSeparator" w:id="0">
    <w:p w14:paraId="411A8DA9" w14:textId="77777777" w:rsidR="005E0835" w:rsidRDefault="005E0835" w:rsidP="00CF4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1DBE33" w14:textId="77777777" w:rsidR="00A91F52" w:rsidRDefault="00A91F5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5CF8CA" w14:textId="77777777" w:rsidR="00A91F52" w:rsidRDefault="00A91F5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EABC6A" w14:textId="77777777" w:rsidR="00A91F52" w:rsidRDefault="00A91F5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0ABF"/>
    <w:multiLevelType w:val="hybridMultilevel"/>
    <w:tmpl w:val="CAFCD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424A"/>
    <w:multiLevelType w:val="hybridMultilevel"/>
    <w:tmpl w:val="A1D05A7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96121"/>
    <w:multiLevelType w:val="hybridMultilevel"/>
    <w:tmpl w:val="1352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51D6A"/>
    <w:multiLevelType w:val="hybridMultilevel"/>
    <w:tmpl w:val="4970E5B2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A7C7B"/>
    <w:multiLevelType w:val="hybridMultilevel"/>
    <w:tmpl w:val="DFB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D00"/>
    <w:multiLevelType w:val="hybridMultilevel"/>
    <w:tmpl w:val="5E68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60DA"/>
    <w:multiLevelType w:val="hybridMultilevel"/>
    <w:tmpl w:val="4E22C27C"/>
    <w:lvl w:ilvl="0" w:tplc="ADD409A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5F0F09"/>
    <w:multiLevelType w:val="hybridMultilevel"/>
    <w:tmpl w:val="03B0B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854BB"/>
    <w:multiLevelType w:val="hybridMultilevel"/>
    <w:tmpl w:val="224E59BA"/>
    <w:lvl w:ilvl="0" w:tplc="3BA21C4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A2E3E"/>
    <w:multiLevelType w:val="hybridMultilevel"/>
    <w:tmpl w:val="96FCD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320ACB"/>
    <w:multiLevelType w:val="hybridMultilevel"/>
    <w:tmpl w:val="616CC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36CD3"/>
    <w:multiLevelType w:val="hybridMultilevel"/>
    <w:tmpl w:val="54BA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60D32"/>
    <w:multiLevelType w:val="hybridMultilevel"/>
    <w:tmpl w:val="D52A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60044"/>
    <w:multiLevelType w:val="hybridMultilevel"/>
    <w:tmpl w:val="A29E2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81B71"/>
    <w:multiLevelType w:val="hybridMultilevel"/>
    <w:tmpl w:val="FCE48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C5F7C"/>
    <w:multiLevelType w:val="hybridMultilevel"/>
    <w:tmpl w:val="DBB8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B6381"/>
    <w:multiLevelType w:val="hybridMultilevel"/>
    <w:tmpl w:val="1E78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5C6691"/>
    <w:multiLevelType w:val="hybridMultilevel"/>
    <w:tmpl w:val="0A98DFF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584128">
    <w:abstractNumId w:val="0"/>
  </w:num>
  <w:num w:numId="2" w16cid:durableId="185674966">
    <w:abstractNumId w:val="5"/>
  </w:num>
  <w:num w:numId="3" w16cid:durableId="1211847117">
    <w:abstractNumId w:val="15"/>
  </w:num>
  <w:num w:numId="4" w16cid:durableId="1399088257">
    <w:abstractNumId w:val="1"/>
  </w:num>
  <w:num w:numId="5" w16cid:durableId="1505240413">
    <w:abstractNumId w:val="10"/>
  </w:num>
  <w:num w:numId="6" w16cid:durableId="123544831">
    <w:abstractNumId w:val="25"/>
  </w:num>
  <w:num w:numId="7" w16cid:durableId="379286082">
    <w:abstractNumId w:val="21"/>
  </w:num>
  <w:num w:numId="8" w16cid:durableId="95755512">
    <w:abstractNumId w:val="19"/>
  </w:num>
  <w:num w:numId="9" w16cid:durableId="703212401">
    <w:abstractNumId w:val="2"/>
  </w:num>
  <w:num w:numId="10" w16cid:durableId="586957938">
    <w:abstractNumId w:val="7"/>
  </w:num>
  <w:num w:numId="11" w16cid:durableId="1351029851">
    <w:abstractNumId w:val="8"/>
  </w:num>
  <w:num w:numId="12" w16cid:durableId="1229345622">
    <w:abstractNumId w:val="14"/>
  </w:num>
  <w:num w:numId="13" w16cid:durableId="2115711345">
    <w:abstractNumId w:val="24"/>
  </w:num>
  <w:num w:numId="14" w16cid:durableId="1739084513">
    <w:abstractNumId w:val="3"/>
  </w:num>
  <w:num w:numId="15" w16cid:durableId="1807313502">
    <w:abstractNumId w:val="6"/>
  </w:num>
  <w:num w:numId="16" w16cid:durableId="1445342903">
    <w:abstractNumId w:val="23"/>
  </w:num>
  <w:num w:numId="17" w16cid:durableId="704596217">
    <w:abstractNumId w:val="9"/>
  </w:num>
  <w:num w:numId="18" w16cid:durableId="15157138">
    <w:abstractNumId w:val="12"/>
  </w:num>
  <w:num w:numId="19" w16cid:durableId="1256161066">
    <w:abstractNumId w:val="11"/>
  </w:num>
  <w:num w:numId="20" w16cid:durableId="941717531">
    <w:abstractNumId w:val="4"/>
  </w:num>
  <w:num w:numId="21" w16cid:durableId="687413380">
    <w:abstractNumId w:val="22"/>
  </w:num>
  <w:num w:numId="22" w16cid:durableId="1993831245">
    <w:abstractNumId w:val="17"/>
  </w:num>
  <w:num w:numId="23" w16cid:durableId="1724938582">
    <w:abstractNumId w:val="13"/>
  </w:num>
  <w:num w:numId="24" w16cid:durableId="1806045259">
    <w:abstractNumId w:val="20"/>
  </w:num>
  <w:num w:numId="25" w16cid:durableId="1752392677">
    <w:abstractNumId w:val="16"/>
  </w:num>
  <w:num w:numId="26" w16cid:durableId="16555869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/>
  <w:defaultTabStop w:val="84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25DA0"/>
    <w:rsid w:val="00177410"/>
    <w:rsid w:val="001774CD"/>
    <w:rsid w:val="001B4969"/>
    <w:rsid w:val="002C4683"/>
    <w:rsid w:val="0033073C"/>
    <w:rsid w:val="00341F2B"/>
    <w:rsid w:val="00372E13"/>
    <w:rsid w:val="0039245C"/>
    <w:rsid w:val="003B1DFA"/>
    <w:rsid w:val="003C363A"/>
    <w:rsid w:val="003D53CC"/>
    <w:rsid w:val="003E5550"/>
    <w:rsid w:val="003F33EB"/>
    <w:rsid w:val="004119F3"/>
    <w:rsid w:val="0041220D"/>
    <w:rsid w:val="00472A93"/>
    <w:rsid w:val="004D6D28"/>
    <w:rsid w:val="005E0835"/>
    <w:rsid w:val="00664817"/>
    <w:rsid w:val="00696B05"/>
    <w:rsid w:val="006A132A"/>
    <w:rsid w:val="006C26F4"/>
    <w:rsid w:val="00703C0C"/>
    <w:rsid w:val="00705159"/>
    <w:rsid w:val="007436AC"/>
    <w:rsid w:val="007C3A82"/>
    <w:rsid w:val="00871E5A"/>
    <w:rsid w:val="00895AB4"/>
    <w:rsid w:val="008C6E2D"/>
    <w:rsid w:val="008F6CE2"/>
    <w:rsid w:val="00927F9B"/>
    <w:rsid w:val="00937CE1"/>
    <w:rsid w:val="00981A45"/>
    <w:rsid w:val="009A03AD"/>
    <w:rsid w:val="009D07BD"/>
    <w:rsid w:val="009D300F"/>
    <w:rsid w:val="009D7EE7"/>
    <w:rsid w:val="00A255B2"/>
    <w:rsid w:val="00A603C1"/>
    <w:rsid w:val="00A81D88"/>
    <w:rsid w:val="00A91F52"/>
    <w:rsid w:val="00B13B9A"/>
    <w:rsid w:val="00B268F3"/>
    <w:rsid w:val="00B65203"/>
    <w:rsid w:val="00B74601"/>
    <w:rsid w:val="00B809D9"/>
    <w:rsid w:val="00B848FE"/>
    <w:rsid w:val="00BA4F2D"/>
    <w:rsid w:val="00C156D7"/>
    <w:rsid w:val="00C34916"/>
    <w:rsid w:val="00CE5E79"/>
    <w:rsid w:val="00CF48AA"/>
    <w:rsid w:val="00D80F7A"/>
    <w:rsid w:val="00D843E2"/>
    <w:rsid w:val="00DC7F26"/>
    <w:rsid w:val="00E01B48"/>
    <w:rsid w:val="00E02589"/>
    <w:rsid w:val="00E30764"/>
    <w:rsid w:val="00E368B2"/>
    <w:rsid w:val="00E6064A"/>
    <w:rsid w:val="00E85AE3"/>
    <w:rsid w:val="00EE6832"/>
    <w:rsid w:val="00EE772E"/>
    <w:rsid w:val="00FA2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,"/>
  <w:listSeparator w:val=";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Titre2">
    <w:name w:val="heading 2"/>
    <w:basedOn w:val="Normal"/>
    <w:link w:val="Titre2C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Corpsdetexte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Corpsdetexte">
    <w:name w:val="Body Text"/>
    <w:basedOn w:val="Normal"/>
    <w:pPr>
      <w:spacing w:after="120"/>
    </w:pPr>
  </w:style>
  <w:style w:type="paragraph" w:styleId="Liste">
    <w:name w:val="List"/>
    <w:basedOn w:val="Corpsdetexte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En-tte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Pieddepage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Marquedecommentair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9D7EE7"/>
    <w:pPr>
      <w:jc w:val="left"/>
    </w:pPr>
  </w:style>
  <w:style w:type="character" w:customStyle="1" w:styleId="CommentaireCar">
    <w:name w:val="Commentaire Car"/>
    <w:link w:val="Commentaire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D7EE7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Titre2Car">
    <w:name w:val="Titre 2 Car"/>
    <w:link w:val="Titre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Paragraphedeliste">
    <w:name w:val="List Paragraph"/>
    <w:basedOn w:val="Normal"/>
    <w:uiPriority w:val="72"/>
    <w:qFormat/>
    <w:rsid w:val="00B13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0</Words>
  <Characters>720</Characters>
  <Application>Microsoft Office Word</Application>
  <DocSecurity>0</DocSecurity>
  <Lines>6</Lines>
  <Paragraphs>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shiba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lodie Rouyer</cp:lastModifiedBy>
  <cp:revision>5</cp:revision>
  <cp:lastPrinted>2022-02-22T11:39:00Z</cp:lastPrinted>
  <dcterms:created xsi:type="dcterms:W3CDTF">2024-12-16T10:56:00Z</dcterms:created>
  <dcterms:modified xsi:type="dcterms:W3CDTF">2024-12-17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